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41660171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4FE38C78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23D2B02E" w14:textId="7D605467" w:rsidR="00D8676A" w:rsidRPr="00D8676A" w:rsidRDefault="00D8676A" w:rsidP="00D8676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 w:hint="eastAsia"/>
          <w:kern w:val="0"/>
          <w:szCs w:val="21"/>
        </w:rPr>
      </w:pPr>
      <w:r w:rsidRPr="00D8676A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0142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  <w:t>Algorithmica (Special issue, of ISAAC 2022), 2024, to appear.</w:t>
      </w:r>
    </w:p>
    <w:p w14:paraId="2B62FBDD" w14:textId="77777777" w:rsidR="00F16C0F" w:rsidRPr="00612901" w:rsidRDefault="00F16C0F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0A52CAF3" w14:textId="77777777" w:rsidR="008F45EB" w:rsidRPr="00612901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2486C87D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469C3266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subreviewer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subreviewer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(subreviewer)</w:t>
      </w:r>
    </w:p>
    <w:p w14:paraId="2E0DEA08" w14:textId="4A68BAD7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D8676A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D8676A" w:rsidSect="004F7BCF">
      <w:footerReference w:type="default" r:id="rId44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D6BF6" w14:textId="77777777" w:rsidR="00733298" w:rsidRDefault="00733298" w:rsidP="008438C5">
      <w:r>
        <w:separator/>
      </w:r>
    </w:p>
    <w:p w14:paraId="1F838B92" w14:textId="77777777" w:rsidR="00733298" w:rsidRDefault="00733298"/>
  </w:endnote>
  <w:endnote w:type="continuationSeparator" w:id="0">
    <w:p w14:paraId="2986E104" w14:textId="77777777" w:rsidR="00733298" w:rsidRDefault="00733298" w:rsidP="008438C5">
      <w:r>
        <w:continuationSeparator/>
      </w:r>
    </w:p>
    <w:p w14:paraId="367315D8" w14:textId="77777777" w:rsidR="00733298" w:rsidRDefault="007332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4AD47CF4" w:rsidR="00F72DBC" w:rsidRPr="00BE717C" w:rsidRDefault="00E9728E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October</w:t>
    </w:r>
    <w:r w:rsidR="0013176E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30</w:t>
    </w:r>
    <w:r w:rsidR="00AF088D">
      <w:rPr>
        <w:rFonts w:ascii="Georgia" w:hAnsi="Georgia"/>
        <w:i/>
        <w:iCs/>
      </w:rPr>
      <w:t>th</w:t>
    </w:r>
    <w:r w:rsidR="00477A24">
      <w:rPr>
        <w:rFonts w:ascii="Georgia" w:hAnsi="Georgia"/>
        <w:i/>
        <w:iCs/>
      </w:rPr>
      <w:t>, 202</w:t>
    </w:r>
    <w:r w:rsidR="00C170D6">
      <w:rPr>
        <w:rFonts w:ascii="Georgia" w:hAnsi="Georgia"/>
        <w:i/>
        <w:iCs/>
      </w:rPr>
      <w:t>3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7A6D5" w14:textId="77777777" w:rsidR="00733298" w:rsidRDefault="00733298" w:rsidP="008438C5">
      <w:r>
        <w:rPr>
          <w:rFonts w:hint="eastAsia"/>
        </w:rPr>
        <w:separator/>
      </w:r>
    </w:p>
    <w:p w14:paraId="4377F552" w14:textId="77777777" w:rsidR="00733298" w:rsidRDefault="00733298"/>
  </w:footnote>
  <w:footnote w:type="continuationSeparator" w:id="0">
    <w:p w14:paraId="0454F179" w14:textId="77777777" w:rsidR="00733298" w:rsidRDefault="00733298" w:rsidP="008438C5">
      <w:r>
        <w:continuationSeparator/>
      </w:r>
    </w:p>
    <w:p w14:paraId="49C05AF1" w14:textId="77777777" w:rsidR="00733298" w:rsidRDefault="0073329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tqgFAEnzGI0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42B9D"/>
    <w:rsid w:val="000573D4"/>
    <w:rsid w:val="000637B8"/>
    <w:rsid w:val="00066F25"/>
    <w:rsid w:val="000700CA"/>
    <w:rsid w:val="0008601D"/>
    <w:rsid w:val="00097635"/>
    <w:rsid w:val="000A7551"/>
    <w:rsid w:val="000B148C"/>
    <w:rsid w:val="000C714F"/>
    <w:rsid w:val="000D2406"/>
    <w:rsid w:val="000F2E74"/>
    <w:rsid w:val="000F603A"/>
    <w:rsid w:val="00101995"/>
    <w:rsid w:val="001164FD"/>
    <w:rsid w:val="00117536"/>
    <w:rsid w:val="00124997"/>
    <w:rsid w:val="0013176E"/>
    <w:rsid w:val="00133B69"/>
    <w:rsid w:val="001473DA"/>
    <w:rsid w:val="00164CB2"/>
    <w:rsid w:val="00167FAF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203163"/>
    <w:rsid w:val="00211BD7"/>
    <w:rsid w:val="00216223"/>
    <w:rsid w:val="00223268"/>
    <w:rsid w:val="00223E2D"/>
    <w:rsid w:val="00224FEA"/>
    <w:rsid w:val="00225112"/>
    <w:rsid w:val="002404B3"/>
    <w:rsid w:val="00251497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06725"/>
    <w:rsid w:val="00330165"/>
    <w:rsid w:val="0034139A"/>
    <w:rsid w:val="0035147A"/>
    <w:rsid w:val="00373C0B"/>
    <w:rsid w:val="003800AE"/>
    <w:rsid w:val="003825CC"/>
    <w:rsid w:val="00392F90"/>
    <w:rsid w:val="003938A3"/>
    <w:rsid w:val="003A5363"/>
    <w:rsid w:val="003A5E69"/>
    <w:rsid w:val="003B4025"/>
    <w:rsid w:val="003B46AC"/>
    <w:rsid w:val="003B4C69"/>
    <w:rsid w:val="003C7555"/>
    <w:rsid w:val="003E4786"/>
    <w:rsid w:val="003E550A"/>
    <w:rsid w:val="003E56CC"/>
    <w:rsid w:val="003E622E"/>
    <w:rsid w:val="00404DFA"/>
    <w:rsid w:val="004225AA"/>
    <w:rsid w:val="00422B23"/>
    <w:rsid w:val="00425B10"/>
    <w:rsid w:val="004328A4"/>
    <w:rsid w:val="00433D4A"/>
    <w:rsid w:val="00435391"/>
    <w:rsid w:val="004468FE"/>
    <w:rsid w:val="0046452F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5924"/>
    <w:rsid w:val="004F7BCF"/>
    <w:rsid w:val="005020DA"/>
    <w:rsid w:val="0050531A"/>
    <w:rsid w:val="00512838"/>
    <w:rsid w:val="0052297D"/>
    <w:rsid w:val="005331D0"/>
    <w:rsid w:val="00537307"/>
    <w:rsid w:val="00544715"/>
    <w:rsid w:val="00546A6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01428"/>
    <w:rsid w:val="00602DF6"/>
    <w:rsid w:val="00612901"/>
    <w:rsid w:val="00612B64"/>
    <w:rsid w:val="00616D7B"/>
    <w:rsid w:val="006377F3"/>
    <w:rsid w:val="006412BE"/>
    <w:rsid w:val="0066284C"/>
    <w:rsid w:val="00673036"/>
    <w:rsid w:val="00686EEF"/>
    <w:rsid w:val="006928EA"/>
    <w:rsid w:val="006A690C"/>
    <w:rsid w:val="006A6B4F"/>
    <w:rsid w:val="006A6C9B"/>
    <w:rsid w:val="006C03A2"/>
    <w:rsid w:val="006C0B47"/>
    <w:rsid w:val="006C3F66"/>
    <w:rsid w:val="006D6FBF"/>
    <w:rsid w:val="006E7032"/>
    <w:rsid w:val="00701150"/>
    <w:rsid w:val="0071447B"/>
    <w:rsid w:val="00721D1A"/>
    <w:rsid w:val="00733298"/>
    <w:rsid w:val="007334DD"/>
    <w:rsid w:val="00734EFD"/>
    <w:rsid w:val="00751D76"/>
    <w:rsid w:val="00760551"/>
    <w:rsid w:val="007609FC"/>
    <w:rsid w:val="0076644B"/>
    <w:rsid w:val="007708B0"/>
    <w:rsid w:val="007730C3"/>
    <w:rsid w:val="00787961"/>
    <w:rsid w:val="007B27EF"/>
    <w:rsid w:val="007B7386"/>
    <w:rsid w:val="007C44DB"/>
    <w:rsid w:val="007D4C25"/>
    <w:rsid w:val="007D5E57"/>
    <w:rsid w:val="007E2A32"/>
    <w:rsid w:val="0081518D"/>
    <w:rsid w:val="00817326"/>
    <w:rsid w:val="0083537B"/>
    <w:rsid w:val="008438C5"/>
    <w:rsid w:val="00847D45"/>
    <w:rsid w:val="00877203"/>
    <w:rsid w:val="00877780"/>
    <w:rsid w:val="0088688E"/>
    <w:rsid w:val="0089178F"/>
    <w:rsid w:val="008A42CB"/>
    <w:rsid w:val="008A6EB1"/>
    <w:rsid w:val="008B4C83"/>
    <w:rsid w:val="008C4488"/>
    <w:rsid w:val="008C700F"/>
    <w:rsid w:val="008C735D"/>
    <w:rsid w:val="008D1B14"/>
    <w:rsid w:val="008F45EB"/>
    <w:rsid w:val="008F6976"/>
    <w:rsid w:val="009330F5"/>
    <w:rsid w:val="00940BB4"/>
    <w:rsid w:val="00941C2C"/>
    <w:rsid w:val="00950D72"/>
    <w:rsid w:val="009560ED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16E20"/>
    <w:rsid w:val="00A22F1A"/>
    <w:rsid w:val="00A30554"/>
    <w:rsid w:val="00A32E6A"/>
    <w:rsid w:val="00A377F7"/>
    <w:rsid w:val="00A42877"/>
    <w:rsid w:val="00A53358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AF088D"/>
    <w:rsid w:val="00AF31B0"/>
    <w:rsid w:val="00B049FE"/>
    <w:rsid w:val="00B1319A"/>
    <w:rsid w:val="00B16A2A"/>
    <w:rsid w:val="00B22EF4"/>
    <w:rsid w:val="00B304FF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082E"/>
    <w:rsid w:val="00BD49ED"/>
    <w:rsid w:val="00BD647A"/>
    <w:rsid w:val="00BE3B3E"/>
    <w:rsid w:val="00BE717C"/>
    <w:rsid w:val="00BF121A"/>
    <w:rsid w:val="00C170D6"/>
    <w:rsid w:val="00C228C4"/>
    <w:rsid w:val="00C349EF"/>
    <w:rsid w:val="00C41CD9"/>
    <w:rsid w:val="00C76E63"/>
    <w:rsid w:val="00C80502"/>
    <w:rsid w:val="00C82365"/>
    <w:rsid w:val="00C82805"/>
    <w:rsid w:val="00C9022E"/>
    <w:rsid w:val="00C95622"/>
    <w:rsid w:val="00CA2138"/>
    <w:rsid w:val="00CB0F74"/>
    <w:rsid w:val="00CB3D4A"/>
    <w:rsid w:val="00CB5E25"/>
    <w:rsid w:val="00CC1930"/>
    <w:rsid w:val="00CE605F"/>
    <w:rsid w:val="00CF1A78"/>
    <w:rsid w:val="00D06D75"/>
    <w:rsid w:val="00D15ACB"/>
    <w:rsid w:val="00D2795F"/>
    <w:rsid w:val="00D32B17"/>
    <w:rsid w:val="00D37289"/>
    <w:rsid w:val="00D50C17"/>
    <w:rsid w:val="00D64E12"/>
    <w:rsid w:val="00D66454"/>
    <w:rsid w:val="00D725A0"/>
    <w:rsid w:val="00D77F16"/>
    <w:rsid w:val="00D84D0E"/>
    <w:rsid w:val="00D8676A"/>
    <w:rsid w:val="00DA76E0"/>
    <w:rsid w:val="00DB0F74"/>
    <w:rsid w:val="00DB1F38"/>
    <w:rsid w:val="00DC4F94"/>
    <w:rsid w:val="00DE186E"/>
    <w:rsid w:val="00DE5E29"/>
    <w:rsid w:val="00DF61F5"/>
    <w:rsid w:val="00E03EE1"/>
    <w:rsid w:val="00E14814"/>
    <w:rsid w:val="00E1656F"/>
    <w:rsid w:val="00E21CF3"/>
    <w:rsid w:val="00E23FA9"/>
    <w:rsid w:val="00E24BF1"/>
    <w:rsid w:val="00E278DE"/>
    <w:rsid w:val="00E30A3A"/>
    <w:rsid w:val="00E3549D"/>
    <w:rsid w:val="00E3580B"/>
    <w:rsid w:val="00E43FBD"/>
    <w:rsid w:val="00E66B49"/>
    <w:rsid w:val="00E751C6"/>
    <w:rsid w:val="00E7758A"/>
    <w:rsid w:val="00E87B40"/>
    <w:rsid w:val="00E91589"/>
    <w:rsid w:val="00E9728E"/>
    <w:rsid w:val="00EA61D6"/>
    <w:rsid w:val="00EB56B8"/>
    <w:rsid w:val="00EC22C0"/>
    <w:rsid w:val="00EC27E8"/>
    <w:rsid w:val="00EC33D3"/>
    <w:rsid w:val="00EC6F86"/>
    <w:rsid w:val="00EE0DC3"/>
    <w:rsid w:val="00F02642"/>
    <w:rsid w:val="00F16C0F"/>
    <w:rsid w:val="00F26993"/>
    <w:rsid w:val="00F57353"/>
    <w:rsid w:val="00F61745"/>
    <w:rsid w:val="00F62269"/>
    <w:rsid w:val="00F630A7"/>
    <w:rsid w:val="00F722DD"/>
    <w:rsid w:val="00F72911"/>
    <w:rsid w:val="00F72B8F"/>
    <w:rsid w:val="00F72DBC"/>
    <w:rsid w:val="00F901A3"/>
    <w:rsid w:val="00F919A8"/>
    <w:rsid w:val="00FA0657"/>
    <w:rsid w:val="00FA1E03"/>
    <w:rsid w:val="00FA7CE2"/>
    <w:rsid w:val="00FB2A71"/>
    <w:rsid w:val="00FD564B"/>
    <w:rsid w:val="00FD7BEC"/>
    <w:rsid w:val="00FF03A3"/>
    <w:rsid w:val="00FF06E2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3</TotalTime>
  <Pages>6</Pages>
  <Words>1867</Words>
  <Characters>10643</Characters>
  <Application>Microsoft Office Word</Application>
  <DocSecurity>0</DocSecurity>
  <Lines>88</Lines>
  <Paragraphs>2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直人 大坂</cp:lastModifiedBy>
  <cp:revision>281</cp:revision>
  <cp:lastPrinted>2023-10-30T08:15:00Z</cp:lastPrinted>
  <dcterms:created xsi:type="dcterms:W3CDTF">2016-02-28T10:56:00Z</dcterms:created>
  <dcterms:modified xsi:type="dcterms:W3CDTF">2024-01-05T06:24:00Z</dcterms:modified>
</cp:coreProperties>
</file>